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Peru</w:t>
      </w:r>
      <w:r>
        <w:t xml:space="preserve"> </w:t>
      </w:r>
      <w:r>
        <w:t xml:space="preserve">Lima</w:t>
      </w:r>
    </w:p>
    <w:bookmarkStart w:id="21" w:name="X91fc896fdf7f699a8822d52cbe183d27473efef"/>
    <w:p>
      <w:pPr>
        <w:pStyle w:val="Heading1"/>
      </w:pPr>
      <w:r>
        <w:t xml:space="preserve">Internship Application Letter for Geology Internship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your.email@example.com] | Phone: [+1 (555) 123-4567]</w:t>
      </w:r>
    </w:p>
    <w:p>
      <w:pPr>
        <w:pStyle w:val="BodyText"/>
      </w:pPr>
      <w:r>
        <w:t xml:space="preserve">Date: October 26, 2023</w:t>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Peru Lima, [Postal Code]</w:t>
      </w:r>
    </w:p>
    <w:bookmarkStart w:id="20" w:name="Xf25ddd6cd4c7ed639a97bbe095b47410f8ef309"/>
    <w:p>
      <w:pPr>
        <w:pStyle w:val="Heading2"/>
      </w:pPr>
      <w:r>
        <w:t xml:space="preserve">Subject: Formal Application for Geology Internship Position in Peru Lima</w:t>
      </w:r>
    </w:p>
    <w:p>
      <w:pPr>
        <w:pStyle w:val="FirstParagraph"/>
      </w:pPr>
      <w:r>
        <w:t xml:space="preserve">Dear Hiring Team,</w:t>
      </w:r>
    </w:p>
    <w:p>
      <w:pPr>
        <w:pStyle w:val="BodyText"/>
      </w:pPr>
      <w:r>
        <w:t xml:space="preserve">I am writing with profound enthusiasm to submit my application for the Geology Internship Position at [Company Name] in Lima, Peru. As a dedicated and academically accomplished geology student at [Your University], I have cultivated a deep passion for earth sciences that aligns precisely with the dynamic geological landscape and resource exploration priorities of Peru Lima. This Internship Application Letter represents not merely an opportunity to apply my academic training, but a meaningful step toward contributing to Peru’s sustainable mineral development while immersing myself in the cultural and geological richness of this extraordinary region.</w:t>
      </w:r>
    </w:p>
    <w:p>
      <w:pPr>
        <w:pStyle w:val="BodyText"/>
      </w:pPr>
      <w:r>
        <w:t xml:space="preserve">My academic journey has been meticulously focused on developing technical competencies essential for modern geological practice. I have completed coursework in structural geology, sedimentology, economic geology, and geochemistry, with particular emphasis on Andean tectonics – a critical framework for understanding Peru’s mineral wealth. My senior thesis project investigated hydrothermal vein systems in the northern Peruvian Andes (Cajamarca region), where I conducted field mapping using GPS technology and stratigraphic analysis of quartz-carbonate veins. This research required extensive data collection across challenging terrain, culminating in a comprehensive report with GIS-based mineral potential mapping – skills directly transferable to your exploration teams operating within Peru’s complex geological setting. Furthermore, I have honed proficiency in industry-standard software including ArcGIS for spatial analysis and Leapfrog Geo for 3D modeling, enabling me to contribute immediately to your data management workflows.</w:t>
      </w:r>
    </w:p>
    <w:p>
      <w:pPr>
        <w:pStyle w:val="BodyText"/>
      </w:pPr>
      <w:r>
        <w:t xml:space="preserve">What distinguishes my approach is my contextual understanding of Peru Lima's unique geological significance. I recognize that Peru holds the world’s largest reserves of copper (primarily in the Andean belt), significant gold deposits (like those in the Cerro de Pasco district), and emerging lithium resources – all within proximity to Lima, where major mining companies maintain headquarters and R&amp;D centers. My academic work specifically examined how historical mining practices (including pre-Hispanic Inca techniques) interact with modern extraction methods in Andean contexts. I have studied recent Peruvian Geological Survey reports on mineral potential zones near Lima metropolitan areas and am deeply aware of the environmental stewardship requirements governing operations in this sensitive ecological region. This awareness drives my commitment to ensuring that geological exploration aligns with Peru’s National Environmental Policy and community engagement protocols – values I see reflected in [Company Name]’s sustainability initiatives.</w:t>
      </w:r>
    </w:p>
    <w:p>
      <w:pPr>
        <w:pStyle w:val="BodyText"/>
      </w:pPr>
      <w:r>
        <w:t xml:space="preserve">My technical skills extend beyond classroom learning through hands-on field experience. Last summer, I participated in a six-week field camp with the Peruvian Geological Institute (INGEMMET), where I assisted in regional geologic mapping of the coastal ranges near Lima. This immersive experience allowed me to work alongside professional geologists in Peru Lima, navigating communication barriers through basic Spanish proficiency (I’ve achieved B2 level) and observing firsthand how local knowledge informs exploration strategy. I documented lithological units, collected rock samples for petrographic analysis at Universidad Nacional San Marcos in Lima, and contributed to a preliminary resource assessment report. This practical experience taught me the critical importance of respecting local communities’ perspectives on land use – an insight I believe will make me an effective collaborator within your Lima-based team.</w:t>
      </w:r>
    </w:p>
    <w:p>
      <w:pPr>
        <w:pStyle w:val="BodyText"/>
      </w:pPr>
      <w:r>
        <w:t xml:space="preserve">What I offer transcends technical proficiency: It is a genuine commitment to Peru’s geological future. I am not merely seeking an internship; I am eager to learn from Lima’s leading geoscience professionals while contributing fresh perspectives informed by global best practices. The prospect of working in the very heart of Peru's mining innovation hub – where companies like Southern Copper Corporation and Buenaventura operate sophisticated exploration programs – excites me profoundly. I am particularly drawn to [Company Name]’s recent work on [mention a specific project or technology from their website, e.g., "advanced mineral deposit modeling in the Central Andes" or "sustainable water management in mining operations"], which aligns with my academic focus on resource efficiency.</w:t>
      </w:r>
    </w:p>
    <w:p>
      <w:pPr>
        <w:pStyle w:val="BodyText"/>
      </w:pPr>
      <w:r>
        <w:t xml:space="preserve">I am confident that my blend of rigorous academic training, field experience within Peru's geological context, and cultural sensitivity will enable me to make immediate contributions to your Lima team. I am prepared to relocate promptly and fully commit to the internship duration as required. My adaptability in cross-cultural settings – demonstrated during my time with INGEMMET – ensures I can integrate seamlessly into your professional environment while respecting Peruvian work ethic and traditions.</w:t>
      </w:r>
    </w:p>
    <w:p>
      <w:pPr>
        <w:pStyle w:val="BodyText"/>
      </w:pPr>
      <w:r>
        <w:t xml:space="preserve">Thank you for considering my application for this Geology Internship Position in Peru Lima. I have attached my resume, academic transcripts, and a letter of recommendation from Professor [Name] at [University], who has overseen my geological research. I am eager to discuss how my skills in field geology, data analysis, and commitment to sustainable resource development can support your mission. Please contact me at your earliest convenience to schedule an interview.</w:t>
      </w:r>
    </w:p>
    <w:p>
      <w:pPr>
        <w:pStyle w:val="BodyText"/>
      </w:pPr>
      <w:r>
        <w:t xml:space="preserve">Sincerely,</w:t>
      </w:r>
    </w:p>
    <w:p>
      <w:pPr>
        <w:pStyle w:val="BodyText"/>
      </w:pPr>
      <w:r>
        <w:t xml:space="preserve">[Your Full Name]</w:t>
      </w:r>
    </w:p>
    <w:p>
      <w:pPr>
        <w:pStyle w:val="BodyText"/>
      </w:pPr>
      <w:r>
        <w:t xml:space="preserve">Geology Student | [University] | Lima, Peru (Current Residence)</w:t>
      </w:r>
    </w:p>
    <w:p>
      <w:pPr>
        <w:pStyle w:val="BodyText"/>
      </w:pPr>
      <w:r>
        <w:t xml:space="preserve">This Internship Application Letter reflects a comprehensive understanding of the geology profession in Peru Lima, emphasizing technical skills, cultural awareness, and specific relevance to Peruvian geological context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Peru Lima</dc:title>
  <dc:creator/>
  <dc:language>en</dc:language>
  <cp:keywords/>
  <dcterms:created xsi:type="dcterms:W3CDTF">2025-12-08T02:32:11Z</dcterms:created>
  <dcterms:modified xsi:type="dcterms:W3CDTF">2025-12-08T02:32:11Z</dcterms:modified>
</cp:coreProperties>
</file>

<file path=docProps/custom.xml><?xml version="1.0" encoding="utf-8"?>
<Properties xmlns="http://schemas.openxmlformats.org/officeDocument/2006/custom-properties" xmlns:vt="http://schemas.openxmlformats.org/officeDocument/2006/docPropsVTypes"/>
</file>